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085FB7A7" w:rsidR="00310CE5" w:rsidRPr="000D5C4E" w:rsidRDefault="000D5C4E" w:rsidP="00310CE5">
      <w:pPr>
        <w:jc w:val="center"/>
        <w:rPr>
          <w:b/>
          <w:bCs/>
          <w:sz w:val="32"/>
          <w:szCs w:val="32"/>
        </w:rPr>
      </w:pPr>
      <w:r w:rsidRPr="000D5C4E">
        <w:rPr>
          <w:b/>
          <w:bCs/>
          <w:sz w:val="32"/>
          <w:szCs w:val="32"/>
        </w:rPr>
        <w:t>(</w:t>
      </w:r>
      <w:r w:rsidR="00730967">
        <w:rPr>
          <w:b/>
          <w:bCs/>
          <w:sz w:val="32"/>
          <w:szCs w:val="32"/>
        </w:rPr>
        <w:t>New Hampshir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9598A74" w:rsidR="00AF6A38" w:rsidRDefault="00730967" w:rsidP="00754613">
            <w:r>
              <w:t>New Hampshir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A421" w14:textId="77777777" w:rsidR="00A5629C" w:rsidRDefault="00A56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5DE7FE4" w:rsidR="00CB37D9" w:rsidRPr="00A5629C" w:rsidRDefault="00CB37D9" w:rsidP="00A562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18CE2" w14:textId="77777777" w:rsidR="00A5629C" w:rsidRDefault="00A56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BF35D" w14:textId="77777777" w:rsidR="00A5629C" w:rsidRDefault="00A562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DC7CA0" w:rsidR="00AD6FC0" w:rsidRPr="00A5629C" w:rsidRDefault="00AD6FC0" w:rsidP="00A562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BE3D6" w14:textId="77777777" w:rsidR="00A5629C" w:rsidRDefault="00A56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9618389">
    <w:abstractNumId w:val="0"/>
  </w:num>
  <w:num w:numId="2" w16cid:durableId="663976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30967"/>
    <w:rsid w:val="00754613"/>
    <w:rsid w:val="007B55DD"/>
    <w:rsid w:val="007E39B5"/>
    <w:rsid w:val="00817C7B"/>
    <w:rsid w:val="00825DA7"/>
    <w:rsid w:val="00831A9F"/>
    <w:rsid w:val="008A0792"/>
    <w:rsid w:val="009146FD"/>
    <w:rsid w:val="00945588"/>
    <w:rsid w:val="00976859"/>
    <w:rsid w:val="009E4B7D"/>
    <w:rsid w:val="00A17025"/>
    <w:rsid w:val="00A5629C"/>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5</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